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855"/>
        <w:gridCol w:w="2730"/>
        <w:gridCol w:w="2700"/>
        <w:gridCol w:w="2790"/>
      </w:tblGrid>
      <w:tr w:rsidR="00C44873" w:rsidTr="002C1139">
        <w:trPr>
          <w:gridAfter w:val="1"/>
          <w:wAfter w:w="2790" w:type="dxa"/>
        </w:trPr>
        <w:tc>
          <w:tcPr>
            <w:tcW w:w="7285" w:type="dxa"/>
            <w:gridSpan w:val="3"/>
          </w:tcPr>
          <w:p w:rsidR="00C44873" w:rsidRPr="002413B8" w:rsidRDefault="00574A40" w:rsidP="00703E4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ology: Taught curriculum</w:t>
            </w:r>
            <w:r w:rsidR="002C1139">
              <w:rPr>
                <w:sz w:val="28"/>
                <w:szCs w:val="28"/>
              </w:rPr>
              <w:t xml:space="preserve"> lesson plan</w:t>
            </w:r>
            <w:r w:rsidR="00994A98">
              <w:rPr>
                <w:sz w:val="28"/>
                <w:szCs w:val="28"/>
              </w:rPr>
              <w:t xml:space="preserve"> </w:t>
            </w:r>
            <w:r w:rsidR="00EE2A04">
              <w:rPr>
                <w:sz w:val="28"/>
                <w:szCs w:val="28"/>
              </w:rPr>
              <w:t>4/25 - 4/29</w:t>
            </w:r>
            <w:bookmarkStart w:id="0" w:name="_GoBack"/>
            <w:bookmarkEnd w:id="0"/>
          </w:p>
        </w:tc>
      </w:tr>
      <w:tr w:rsidR="002C1139" w:rsidTr="000B4B5B">
        <w:tc>
          <w:tcPr>
            <w:tcW w:w="10075" w:type="dxa"/>
            <w:gridSpan w:val="4"/>
            <w:shd w:val="clear" w:color="auto" w:fill="BDD6EE" w:themeFill="accent1" w:themeFillTint="66"/>
          </w:tcPr>
          <w:p w:rsidR="002C1139" w:rsidRPr="00A60B7B" w:rsidRDefault="002C1139" w:rsidP="004774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ss Period:              </w:t>
            </w:r>
            <w:r w:rsidR="00574A40">
              <w:rPr>
                <w:sz w:val="24"/>
                <w:szCs w:val="24"/>
              </w:rPr>
              <w:t>2</w:t>
            </w:r>
            <w:r w:rsidR="00574A40" w:rsidRPr="00574A40">
              <w:rPr>
                <w:sz w:val="24"/>
                <w:szCs w:val="24"/>
                <w:vertAlign w:val="superscript"/>
              </w:rPr>
              <w:t>nd</w:t>
            </w:r>
            <w:r w:rsidR="004774AF">
              <w:rPr>
                <w:sz w:val="24"/>
                <w:szCs w:val="24"/>
              </w:rPr>
              <w:t xml:space="preserve"> and </w:t>
            </w:r>
            <w:r w:rsidR="00574A40">
              <w:rPr>
                <w:sz w:val="24"/>
                <w:szCs w:val="24"/>
              </w:rPr>
              <w:t>4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    A Day                   5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&amp; 7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  B Day                                  8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C44873" w:rsidRPr="003648EB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MONDAY</w:t>
            </w:r>
            <w:r w:rsidR="00E27E4A">
              <w:rPr>
                <w:sz w:val="28"/>
                <w:szCs w:val="28"/>
              </w:rPr>
              <w:t xml:space="preserve"> </w:t>
            </w:r>
          </w:p>
          <w:p w:rsidR="00C44873" w:rsidRPr="003648EB" w:rsidRDefault="00D00AB6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="00130480">
              <w:rPr>
                <w:sz w:val="28"/>
                <w:szCs w:val="28"/>
              </w:rPr>
              <w:t xml:space="preserve"> day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2C1139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4774AF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C1139">
              <w:rPr>
                <w:sz w:val="24"/>
                <w:szCs w:val="24"/>
              </w:rPr>
              <w:t xml:space="preserve"> </w:t>
            </w:r>
            <w:r w:rsidR="000041C4">
              <w:rPr>
                <w:sz w:val="24"/>
                <w:szCs w:val="24"/>
              </w:rPr>
              <w:t>Not a class day.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E27E4A" w:rsidRDefault="00C44873" w:rsidP="00D00AB6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587C21" w:rsidRPr="00A60B7B" w:rsidRDefault="00EE2A04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2C1139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587C21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8647B2">
              <w:rPr>
                <w:sz w:val="24"/>
                <w:szCs w:val="24"/>
              </w:rPr>
              <w:t xml:space="preserve"> </w:t>
            </w:r>
            <w:r w:rsidR="008647B2" w:rsidRPr="00994A98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</w:t>
            </w:r>
          </w:p>
          <w:p w:rsidR="000041C4" w:rsidRDefault="000041C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8570ED" w:rsidRPr="00A60B7B" w:rsidRDefault="00EE2A0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130480" w:rsidRDefault="000041C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BB3DD1" w:rsidRPr="00A60B7B" w:rsidRDefault="00C44873" w:rsidP="00BB3DD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</w:t>
            </w:r>
          </w:p>
          <w:p w:rsidR="00E27E4A" w:rsidRPr="00A60B7B" w:rsidRDefault="00EE2A04" w:rsidP="001304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74A40">
              <w:rPr>
                <w:sz w:val="24"/>
                <w:szCs w:val="24"/>
              </w:rPr>
              <w:t xml:space="preserve"> </w:t>
            </w:r>
            <w:r w:rsidR="002C1139">
              <w:rPr>
                <w:sz w:val="24"/>
                <w:szCs w:val="24"/>
              </w:rPr>
              <w:t>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8570ED" w:rsidRDefault="00C44873" w:rsidP="008570ED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0041C4" w:rsidRPr="00A60B7B" w:rsidRDefault="00EE2A0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3B2925" w:rsidRDefault="003B2925" w:rsidP="006F6EA0">
            <w:pPr>
              <w:rPr>
                <w:sz w:val="24"/>
                <w:szCs w:val="24"/>
              </w:rPr>
            </w:pPr>
          </w:p>
          <w:p w:rsidR="008570ED" w:rsidRDefault="00C44873" w:rsidP="00D00AB6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</w:t>
            </w:r>
            <w:r w:rsidR="005B4061">
              <w:rPr>
                <w:sz w:val="24"/>
                <w:szCs w:val="24"/>
              </w:rPr>
              <w:t xml:space="preserve">: </w:t>
            </w:r>
            <w:r w:rsidR="009572FE">
              <w:rPr>
                <w:sz w:val="24"/>
                <w:szCs w:val="24"/>
              </w:rPr>
              <w:t xml:space="preserve"> </w:t>
            </w:r>
            <w:r w:rsidR="00E27E4A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>Study for biology EOC</w:t>
            </w:r>
          </w:p>
          <w:p w:rsidR="00E27E4A" w:rsidRPr="00587C21" w:rsidRDefault="00587C21" w:rsidP="00EE2A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584066">
              <w:rPr>
                <w:sz w:val="24"/>
                <w:szCs w:val="24"/>
              </w:rPr>
              <w:t xml:space="preserve"> </w:t>
            </w:r>
            <w:r w:rsidR="000041C4">
              <w:rPr>
                <w:sz w:val="24"/>
                <w:szCs w:val="24"/>
              </w:rPr>
              <w:t xml:space="preserve"> 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TUESDAY</w:t>
            </w:r>
            <w:r w:rsidR="004774AF">
              <w:rPr>
                <w:sz w:val="28"/>
                <w:szCs w:val="28"/>
              </w:rPr>
              <w:t xml:space="preserve"> </w:t>
            </w:r>
          </w:p>
          <w:p w:rsidR="00C44873" w:rsidRPr="003648EB" w:rsidRDefault="00D00AB6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4774AF">
              <w:rPr>
                <w:sz w:val="28"/>
                <w:szCs w:val="28"/>
              </w:rPr>
              <w:t xml:space="preserve"> day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587C21" w:rsidRDefault="00C44873" w:rsidP="00587C2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C1139"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</w:p>
          <w:p w:rsidR="000041C4" w:rsidRDefault="00EE2A0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EE2A04" w:rsidRPr="00A60B7B" w:rsidRDefault="00EE2A0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0041C4" w:rsidRDefault="000041C4" w:rsidP="00587C21">
            <w:pPr>
              <w:rPr>
                <w:sz w:val="24"/>
                <w:szCs w:val="24"/>
              </w:rPr>
            </w:pPr>
          </w:p>
          <w:p w:rsidR="009572FE" w:rsidRDefault="009572FE" w:rsidP="009572FE">
            <w:pPr>
              <w:rPr>
                <w:sz w:val="24"/>
                <w:szCs w:val="24"/>
              </w:rPr>
            </w:pPr>
          </w:p>
          <w:p w:rsidR="008570ED" w:rsidRDefault="005B4061" w:rsidP="00D00AB6">
            <w:pPr>
              <w:rPr>
                <w:sz w:val="24"/>
                <w:szCs w:val="24"/>
              </w:rPr>
            </w:pPr>
            <w:r w:rsidRPr="005B4061">
              <w:rPr>
                <w:b/>
              </w:rPr>
              <w:t>HOMEWORK:</w:t>
            </w:r>
            <w: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</w:p>
          <w:p w:rsidR="008570ED" w:rsidRPr="00A60B7B" w:rsidRDefault="00EE2A04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3B2925" w:rsidRDefault="00C44873" w:rsidP="006F6EA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BB3DD1" w:rsidRPr="00A60B7B" w:rsidRDefault="00D00AB6" w:rsidP="006F6E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</w:t>
            </w:r>
          </w:p>
          <w:p w:rsidR="00130480" w:rsidRPr="00A60B7B" w:rsidRDefault="00130480" w:rsidP="003D0EE8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E27E4A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  <w:p w:rsidR="00C44873" w:rsidRPr="00A60B7B" w:rsidRDefault="00EE2A0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BB3DD1" w:rsidRPr="004B0A32" w:rsidRDefault="00C44873" w:rsidP="00BB3DD1"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0041C4" w:rsidRPr="00A60B7B" w:rsidRDefault="00EE2A0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BB3DD1" w:rsidRDefault="00BB3DD1" w:rsidP="00BB3D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MEWORK: </w:t>
            </w:r>
          </w:p>
          <w:p w:rsidR="00C44873" w:rsidRPr="00A60B7B" w:rsidRDefault="00EE2A0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C44873" w:rsidRPr="003648EB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WEDNESDAY</w:t>
            </w:r>
            <w:r w:rsidR="004774AF">
              <w:rPr>
                <w:sz w:val="28"/>
                <w:szCs w:val="28"/>
              </w:rPr>
              <w:t xml:space="preserve"> </w:t>
            </w:r>
            <w:r w:rsidR="003D0EE8">
              <w:rPr>
                <w:sz w:val="28"/>
                <w:szCs w:val="28"/>
              </w:rPr>
              <w:t xml:space="preserve"> </w:t>
            </w:r>
            <w:r w:rsidR="00D00AB6">
              <w:rPr>
                <w:sz w:val="28"/>
                <w:szCs w:val="28"/>
              </w:rPr>
              <w:t>B</w:t>
            </w:r>
            <w:r w:rsidR="004774AF">
              <w:rPr>
                <w:sz w:val="28"/>
                <w:szCs w:val="28"/>
              </w:rPr>
              <w:t xml:space="preserve"> Day</w:t>
            </w:r>
            <w:r w:rsidR="003D0EE8">
              <w:rPr>
                <w:sz w:val="28"/>
                <w:szCs w:val="28"/>
              </w:rPr>
              <w:t xml:space="preserve"> 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9572FE"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</w:p>
          <w:p w:rsidR="00D00AB6" w:rsidRPr="00A60B7B" w:rsidRDefault="00D00AB6" w:rsidP="004B0A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</w:t>
            </w:r>
          </w:p>
          <w:p w:rsidR="004774AF" w:rsidRPr="00A60B7B" w:rsidRDefault="004774AF" w:rsidP="004774AF">
            <w:pPr>
              <w:rPr>
                <w:sz w:val="24"/>
                <w:szCs w:val="24"/>
              </w:rPr>
            </w:pPr>
          </w:p>
          <w:p w:rsidR="004774AF" w:rsidRDefault="004774AF" w:rsidP="002C1139">
            <w:pPr>
              <w:rPr>
                <w:sz w:val="24"/>
                <w:szCs w:val="24"/>
              </w:rPr>
            </w:pPr>
          </w:p>
          <w:p w:rsidR="008570ED" w:rsidRDefault="00C44873" w:rsidP="008570ED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5B4061">
              <w:rPr>
                <w:sz w:val="24"/>
                <w:szCs w:val="24"/>
              </w:rPr>
              <w:t xml:space="preserve"> </w:t>
            </w:r>
          </w:p>
          <w:p w:rsidR="00C44873" w:rsidRPr="00A60B7B" w:rsidRDefault="00EE2A0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774AF" w:rsidRDefault="00C44873" w:rsidP="004774AF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EE2A0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it Ticket </w:t>
            </w:r>
          </w:p>
          <w:p w:rsidR="008570ED" w:rsidRPr="00A60B7B" w:rsidRDefault="008570ED" w:rsidP="004774AF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C44873" w:rsidRPr="00A60B7B" w:rsidRDefault="00EE2A0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994A98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9572FE">
              <w:rPr>
                <w:sz w:val="24"/>
                <w:szCs w:val="24"/>
              </w:rPr>
              <w:t xml:space="preserve"> </w:t>
            </w:r>
            <w:r w:rsidR="003D0EE8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EE2A0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it Ticket </w:t>
            </w:r>
          </w:p>
          <w:p w:rsidR="00587C21" w:rsidRDefault="00587C21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mework:</w:t>
            </w:r>
          </w:p>
          <w:p w:rsidR="00587C21" w:rsidRPr="00D00AB6" w:rsidRDefault="00EE2A04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lastRenderedPageBreak/>
              <w:t>THURSDAY</w:t>
            </w:r>
            <w:r w:rsidR="004774AF">
              <w:rPr>
                <w:sz w:val="28"/>
                <w:szCs w:val="28"/>
              </w:rPr>
              <w:t xml:space="preserve"> </w:t>
            </w:r>
          </w:p>
          <w:p w:rsidR="00C44873" w:rsidRPr="003648EB" w:rsidRDefault="003D0EE8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00AB6">
              <w:rPr>
                <w:sz w:val="28"/>
                <w:szCs w:val="28"/>
              </w:rPr>
              <w:t>A</w:t>
            </w:r>
            <w:r w:rsidR="004774AF">
              <w:rPr>
                <w:sz w:val="28"/>
                <w:szCs w:val="28"/>
              </w:rPr>
              <w:t xml:space="preserve"> Day</w:t>
            </w:r>
            <w:r>
              <w:rPr>
                <w:sz w:val="28"/>
                <w:szCs w:val="28"/>
              </w:rPr>
              <w:t xml:space="preserve"> 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 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282734">
              <w:rPr>
                <w:sz w:val="24"/>
                <w:szCs w:val="24"/>
              </w:rPr>
              <w:t xml:space="preserve"> </w:t>
            </w:r>
          </w:p>
          <w:p w:rsidR="00B84B83" w:rsidRDefault="00EE2A0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EE2A04" w:rsidRDefault="00EE2A0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5B4061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  <w:p w:rsidR="00C44873" w:rsidRPr="004774AF" w:rsidRDefault="00EE2A04" w:rsidP="004774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BB3DD1" w:rsidRDefault="00C44873" w:rsidP="00BB3DD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282734">
              <w:rPr>
                <w:sz w:val="24"/>
                <w:szCs w:val="24"/>
              </w:rPr>
              <w:t xml:space="preserve"> </w:t>
            </w:r>
          </w:p>
          <w:p w:rsidR="00B84B83" w:rsidRDefault="00B84B83" w:rsidP="00BB3D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!</w:t>
            </w:r>
          </w:p>
          <w:p w:rsidR="007D0C5D" w:rsidRPr="007D0C5D" w:rsidRDefault="007D0C5D" w:rsidP="007D0C5D">
            <w:pPr>
              <w:rPr>
                <w:sz w:val="24"/>
                <w:szCs w:val="24"/>
              </w:rPr>
            </w:pPr>
          </w:p>
          <w:p w:rsidR="009572FE" w:rsidRPr="00A60B7B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</w:p>
          <w:p w:rsidR="00C44873" w:rsidRPr="00A60B7B" w:rsidRDefault="00EE2A04" w:rsidP="007D0C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6F6EA0" w:rsidRDefault="00C44873" w:rsidP="006F6EA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3B2925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EE2A0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9572FE" w:rsidRPr="00A60B7B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DD1E9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</w:t>
            </w:r>
          </w:p>
          <w:p w:rsidR="00C44873" w:rsidRPr="00A60B7B" w:rsidRDefault="00EE2A0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for biology EOC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FRIDAY</w:t>
            </w:r>
          </w:p>
          <w:p w:rsidR="00C44873" w:rsidRDefault="003D0EE8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00AB6">
              <w:rPr>
                <w:sz w:val="28"/>
                <w:szCs w:val="28"/>
              </w:rPr>
              <w:t>B</w:t>
            </w:r>
            <w:r w:rsidR="004774AF">
              <w:rPr>
                <w:sz w:val="28"/>
                <w:szCs w:val="28"/>
              </w:rPr>
              <w:t xml:space="preserve"> Day</w:t>
            </w:r>
            <w:r>
              <w:rPr>
                <w:sz w:val="28"/>
                <w:szCs w:val="28"/>
              </w:rPr>
              <w:t xml:space="preserve"> </w:t>
            </w:r>
          </w:p>
          <w:p w:rsidR="009572FE" w:rsidRPr="003648EB" w:rsidRDefault="009572FE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9572FE" w:rsidRPr="00A60B7B" w:rsidRDefault="00C44873" w:rsidP="00E27E4A">
            <w:pPr>
              <w:tabs>
                <w:tab w:val="right" w:pos="2514"/>
              </w:tabs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82734">
              <w:rPr>
                <w:sz w:val="24"/>
                <w:szCs w:val="24"/>
              </w:rPr>
              <w:t xml:space="preserve"> 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282734" w:rsidRDefault="00B84B83" w:rsidP="00B303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</w:t>
            </w:r>
          </w:p>
          <w:p w:rsidR="00B84B83" w:rsidRPr="00A60B7B" w:rsidRDefault="00B84B83" w:rsidP="00B30377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4774AF">
              <w:rPr>
                <w:b/>
                <w:sz w:val="24"/>
                <w:szCs w:val="24"/>
              </w:rPr>
              <w:t>HOMEWORK</w:t>
            </w:r>
            <w:r w:rsidRPr="00A60B7B">
              <w:rPr>
                <w:sz w:val="24"/>
                <w:szCs w:val="24"/>
              </w:rPr>
              <w:t>:</w:t>
            </w:r>
            <w:r w:rsidR="00B30377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>Study for biology EOC</w:t>
            </w:r>
          </w:p>
          <w:p w:rsidR="00C44873" w:rsidRPr="00A60B7B" w:rsidRDefault="00C44873" w:rsidP="000041C4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D00AB6" w:rsidRDefault="00C44873" w:rsidP="00D00AB6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EE2A04" w:rsidRDefault="00EE2A0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EOC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C44873" w:rsidRDefault="00DD1E97" w:rsidP="00D00AB6">
            <w:pPr>
              <w:rPr>
                <w:sz w:val="24"/>
                <w:szCs w:val="24"/>
              </w:rPr>
            </w:pPr>
            <w:r w:rsidRPr="00DD1E97">
              <w:rPr>
                <w:b/>
                <w:sz w:val="24"/>
                <w:szCs w:val="24"/>
              </w:rPr>
              <w:t>Homework</w:t>
            </w:r>
            <w:r>
              <w:rPr>
                <w:sz w:val="24"/>
                <w:szCs w:val="24"/>
              </w:rPr>
              <w:t xml:space="preserve">: </w:t>
            </w:r>
            <w:r w:rsidR="00BB3DD1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>Study for biology EOC</w:t>
            </w:r>
          </w:p>
          <w:p w:rsidR="008570ED" w:rsidRPr="00A60B7B" w:rsidRDefault="008570ED" w:rsidP="000041C4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8570ED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994A98">
              <w:t xml:space="preserve"> 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</w:t>
            </w:r>
            <w:r w:rsidR="00EE2A04">
              <w:rPr>
                <w:sz w:val="24"/>
                <w:szCs w:val="24"/>
              </w:rPr>
              <w:t xml:space="preserve"> for EOC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7D0C5D" w:rsidRDefault="007D0C5D" w:rsidP="002C1139">
            <w:pPr>
              <w:rPr>
                <w:b/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DD1E97">
              <w:rPr>
                <w:b/>
                <w:sz w:val="24"/>
                <w:szCs w:val="24"/>
              </w:rPr>
              <w:t>HOMEWORK</w:t>
            </w:r>
            <w:r w:rsidRPr="00A60B7B">
              <w:rPr>
                <w:sz w:val="24"/>
                <w:szCs w:val="24"/>
              </w:rPr>
              <w:t>:</w:t>
            </w:r>
            <w:r w:rsidR="00DD1E97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 xml:space="preserve"> </w:t>
            </w:r>
            <w:r w:rsidR="00EE2A04">
              <w:rPr>
                <w:sz w:val="24"/>
                <w:szCs w:val="24"/>
              </w:rPr>
              <w:t>Study for biology EOC</w:t>
            </w:r>
          </w:p>
          <w:p w:rsidR="008570ED" w:rsidRPr="00A60B7B" w:rsidRDefault="008570ED" w:rsidP="002C1139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</w:tc>
      </w:tr>
    </w:tbl>
    <w:p w:rsidR="00673195" w:rsidRDefault="002C1139">
      <w:r>
        <w:br w:type="textWrapping" w:clear="all"/>
      </w:r>
    </w:p>
    <w:sectPr w:rsidR="00673195" w:rsidSect="00831BBF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7472" w:rsidRDefault="00AF7472" w:rsidP="00E84922">
      <w:pPr>
        <w:spacing w:after="0" w:line="240" w:lineRule="auto"/>
      </w:pPr>
      <w:r>
        <w:separator/>
      </w:r>
    </w:p>
  </w:endnote>
  <w:endnote w:type="continuationSeparator" w:id="0">
    <w:p w:rsidR="00AF7472" w:rsidRDefault="00AF7472" w:rsidP="00E8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7472" w:rsidRDefault="00AF7472" w:rsidP="00E84922">
      <w:pPr>
        <w:spacing w:after="0" w:line="240" w:lineRule="auto"/>
      </w:pPr>
      <w:r>
        <w:separator/>
      </w:r>
    </w:p>
  </w:footnote>
  <w:footnote w:type="continuationSeparator" w:id="0">
    <w:p w:rsidR="00AF7472" w:rsidRDefault="00AF7472" w:rsidP="00E84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4922" w:rsidRPr="00AD27D5" w:rsidRDefault="00E84922" w:rsidP="00E84922">
    <w:pPr>
      <w:pStyle w:val="Header"/>
      <w:jc w:val="center"/>
      <w:rPr>
        <w:b/>
        <w:sz w:val="48"/>
        <w:szCs w:val="48"/>
      </w:rPr>
    </w:pPr>
    <w:r w:rsidRPr="00AD27D5">
      <w:rPr>
        <w:b/>
        <w:sz w:val="48"/>
        <w:szCs w:val="48"/>
      </w:rPr>
      <w:t>WEEKLY INSTRUCTIONAL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TcyNjQ1NjIwMDFU0lEKTi0uzszPAykwNK8FAFutACstAAAA"/>
  </w:docVars>
  <w:rsids>
    <w:rsidRoot w:val="00DF2C13"/>
    <w:rsid w:val="000041C4"/>
    <w:rsid w:val="00013B5A"/>
    <w:rsid w:val="000507A5"/>
    <w:rsid w:val="00074BA5"/>
    <w:rsid w:val="00085145"/>
    <w:rsid w:val="00093CC8"/>
    <w:rsid w:val="000A4C15"/>
    <w:rsid w:val="000C7BFE"/>
    <w:rsid w:val="000F19F8"/>
    <w:rsid w:val="00127466"/>
    <w:rsid w:val="00130480"/>
    <w:rsid w:val="00170A99"/>
    <w:rsid w:val="00181FAD"/>
    <w:rsid w:val="002040EF"/>
    <w:rsid w:val="00232483"/>
    <w:rsid w:val="00232E25"/>
    <w:rsid w:val="002407D4"/>
    <w:rsid w:val="002413B8"/>
    <w:rsid w:val="00282734"/>
    <w:rsid w:val="002C1139"/>
    <w:rsid w:val="002D72EF"/>
    <w:rsid w:val="003648EB"/>
    <w:rsid w:val="003B2925"/>
    <w:rsid w:val="003C1706"/>
    <w:rsid w:val="003D0EE8"/>
    <w:rsid w:val="004774AF"/>
    <w:rsid w:val="004851AE"/>
    <w:rsid w:val="004B0A32"/>
    <w:rsid w:val="004C45B0"/>
    <w:rsid w:val="00512EE0"/>
    <w:rsid w:val="00522B93"/>
    <w:rsid w:val="00574A40"/>
    <w:rsid w:val="00584066"/>
    <w:rsid w:val="00587C21"/>
    <w:rsid w:val="00594EB1"/>
    <w:rsid w:val="005B4061"/>
    <w:rsid w:val="006209E5"/>
    <w:rsid w:val="00653496"/>
    <w:rsid w:val="00673195"/>
    <w:rsid w:val="006C0DC4"/>
    <w:rsid w:val="006F6EA0"/>
    <w:rsid w:val="00703E42"/>
    <w:rsid w:val="007D0C5D"/>
    <w:rsid w:val="008026C1"/>
    <w:rsid w:val="00815511"/>
    <w:rsid w:val="00826E7B"/>
    <w:rsid w:val="00831BBF"/>
    <w:rsid w:val="008570ED"/>
    <w:rsid w:val="008647B2"/>
    <w:rsid w:val="00943A80"/>
    <w:rsid w:val="009572FE"/>
    <w:rsid w:val="00994A98"/>
    <w:rsid w:val="009B5EC8"/>
    <w:rsid w:val="00A60B7B"/>
    <w:rsid w:val="00AC1764"/>
    <w:rsid w:val="00AD27D5"/>
    <w:rsid w:val="00AD4DD5"/>
    <w:rsid w:val="00AF7472"/>
    <w:rsid w:val="00B30377"/>
    <w:rsid w:val="00B32D6B"/>
    <w:rsid w:val="00B678F6"/>
    <w:rsid w:val="00B84B83"/>
    <w:rsid w:val="00BB3DD1"/>
    <w:rsid w:val="00BC7F63"/>
    <w:rsid w:val="00BD1A99"/>
    <w:rsid w:val="00BD6992"/>
    <w:rsid w:val="00C24EC7"/>
    <w:rsid w:val="00C44873"/>
    <w:rsid w:val="00C720D5"/>
    <w:rsid w:val="00C85B7C"/>
    <w:rsid w:val="00D00AB6"/>
    <w:rsid w:val="00D6516E"/>
    <w:rsid w:val="00DD0057"/>
    <w:rsid w:val="00DD1E97"/>
    <w:rsid w:val="00DD41F0"/>
    <w:rsid w:val="00DD5B43"/>
    <w:rsid w:val="00DF2C13"/>
    <w:rsid w:val="00E27E4A"/>
    <w:rsid w:val="00E44C9F"/>
    <w:rsid w:val="00E84922"/>
    <w:rsid w:val="00EC4798"/>
    <w:rsid w:val="00EE2A04"/>
    <w:rsid w:val="00EE5DDC"/>
    <w:rsid w:val="00F14024"/>
    <w:rsid w:val="00F2084C"/>
    <w:rsid w:val="00F3514B"/>
    <w:rsid w:val="00F81112"/>
    <w:rsid w:val="00FA148F"/>
    <w:rsid w:val="00FC61FC"/>
    <w:rsid w:val="00FF5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988BDA-CB41-4B6F-BB26-D06CF2015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1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1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4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922"/>
  </w:style>
  <w:style w:type="paragraph" w:styleId="Footer">
    <w:name w:val="footer"/>
    <w:basedOn w:val="Normal"/>
    <w:link w:val="FooterChar"/>
    <w:uiPriority w:val="99"/>
    <w:unhideWhenUsed/>
    <w:rsid w:val="00E84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A20BA1-12DC-4A40-838A-5800494C6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Cook</dc:creator>
  <cp:keywords/>
  <dc:description/>
  <cp:lastModifiedBy>Microsoft account</cp:lastModifiedBy>
  <cp:revision>2</cp:revision>
  <cp:lastPrinted>2019-07-23T13:08:00Z</cp:lastPrinted>
  <dcterms:created xsi:type="dcterms:W3CDTF">2022-04-25T00:26:00Z</dcterms:created>
  <dcterms:modified xsi:type="dcterms:W3CDTF">2022-04-25T00:26:00Z</dcterms:modified>
</cp:coreProperties>
</file>